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D99" w:rsidRPr="00D26968" w:rsidRDefault="00A63791" w:rsidP="00A63791">
      <w:pPr>
        <w:bidi/>
        <w:rPr>
          <w:u w:val="single"/>
          <w:rtl/>
        </w:rPr>
      </w:pPr>
      <w:r w:rsidRPr="00D26968">
        <w:rPr>
          <w:rFonts w:hint="cs"/>
          <w:u w:val="single"/>
          <w:rtl/>
        </w:rPr>
        <w:t>הנחות ליצירת זרוע</w:t>
      </w:r>
    </w:p>
    <w:p w:rsidR="00466CC1" w:rsidRDefault="00466CC1" w:rsidP="001356E0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לכל זרוע יש בסיס שמחבר בין מפרק 0 לעולם</w:t>
      </w:r>
    </w:p>
    <w:p w:rsidR="00A63791" w:rsidRDefault="00A63791" w:rsidP="00466CC1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 xml:space="preserve">כל </w:t>
      </w:r>
      <w:r w:rsidR="001356E0">
        <w:rPr>
          <w:rFonts w:hint="cs"/>
          <w:rtl/>
        </w:rPr>
        <w:t>החוליות</w:t>
      </w:r>
      <w:r>
        <w:rPr>
          <w:rFonts w:hint="cs"/>
          <w:rtl/>
        </w:rPr>
        <w:t xml:space="preserve"> הם צילינדרים בקוטר קבוע</w:t>
      </w:r>
    </w:p>
    <w:p w:rsidR="001356E0" w:rsidRDefault="001356E0" w:rsidP="007C414B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 xml:space="preserve">עבור זרוע עם </w:t>
      </w:r>
      <w:r>
        <w:rPr>
          <w:rFonts w:hint="cs"/>
        </w:rPr>
        <w:t>N</w:t>
      </w:r>
      <w:r>
        <w:rPr>
          <w:rFonts w:hint="cs"/>
          <w:rtl/>
        </w:rPr>
        <w:t xml:space="preserve"> דרגות חופש יש </w:t>
      </w:r>
      <w:r>
        <w:rPr>
          <w:rFonts w:hint="cs"/>
        </w:rPr>
        <w:t>N</w:t>
      </w:r>
      <w:r>
        <w:rPr>
          <w:rFonts w:hint="cs"/>
          <w:rtl/>
        </w:rPr>
        <w:t xml:space="preserve"> מפרקים ו</w:t>
      </w:r>
      <w:r>
        <w:rPr>
          <w:rFonts w:hint="cs"/>
        </w:rPr>
        <w:t>N</w:t>
      </w:r>
      <w:r>
        <w:rPr>
          <w:rFonts w:hint="cs"/>
          <w:rtl/>
        </w:rPr>
        <w:t xml:space="preserve">  חוליות</w:t>
      </w:r>
    </w:p>
    <w:p w:rsidR="0054570E" w:rsidRDefault="0054570E" w:rsidP="0054570E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נבדוק בין 3-6 דרגות חופש</w:t>
      </w:r>
    </w:p>
    <w:p w:rsidR="00A63791" w:rsidRDefault="00A63791" w:rsidP="00A63791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כל המפרקים יהיו מסוג:</w:t>
      </w:r>
      <w:r w:rsidR="00565664">
        <w:rPr>
          <w:rFonts w:hint="cs"/>
          <w:rtl/>
        </w:rPr>
        <w:t xml:space="preserve"> מסתובב או מתארך</w:t>
      </w:r>
      <w:r>
        <w:rPr>
          <w:rFonts w:hint="cs"/>
          <w:rtl/>
        </w:rPr>
        <w:t xml:space="preserve">  </w:t>
      </w:r>
      <w:r>
        <w:rPr>
          <w:rFonts w:hint="cs"/>
        </w:rPr>
        <w:t>PARISMATIC</w:t>
      </w:r>
      <w:r>
        <w:rPr>
          <w:rFonts w:hint="cs"/>
          <w:rtl/>
        </w:rPr>
        <w:t xml:space="preserve">  /  </w:t>
      </w:r>
      <w:r>
        <w:rPr>
          <w:rFonts w:hint="cs"/>
        </w:rPr>
        <w:t>REVULUTE</w:t>
      </w:r>
      <w:r>
        <w:rPr>
          <w:rFonts w:hint="cs"/>
          <w:rtl/>
        </w:rPr>
        <w:t xml:space="preserve"> </w:t>
      </w:r>
    </w:p>
    <w:p w:rsidR="00B00272" w:rsidRDefault="00B00272" w:rsidP="00B00272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 xml:space="preserve">המערכת צירים תהיה מערכת צירים ימנית כאשר ציר </w:t>
      </w:r>
      <w:r>
        <w:rPr>
          <w:rFonts w:hint="cs"/>
        </w:rPr>
        <w:t>Z</w:t>
      </w:r>
      <w:r>
        <w:rPr>
          <w:rFonts w:hint="cs"/>
          <w:rtl/>
        </w:rPr>
        <w:t xml:space="preserve"> ניצב לבסיס (כמו באיור)</w:t>
      </w:r>
    </w:p>
    <w:p w:rsidR="002A0ACC" w:rsidRDefault="002A0ACC" w:rsidP="002A0ACC">
      <w:pPr>
        <w:pStyle w:val="ListParagraph"/>
        <w:numPr>
          <w:ilvl w:val="0"/>
          <w:numId w:val="11"/>
        </w:numPr>
        <w:bidi/>
      </w:pPr>
      <w:r>
        <w:t xml:space="preserve">Gazebo - </w:t>
      </w:r>
      <w:r>
        <w:rPr>
          <w:rFonts w:hint="cs"/>
          <w:rtl/>
        </w:rPr>
        <w:t xml:space="preserve"> - המערכת צירים נקבעת לפי החלק הקודם (</w:t>
      </w:r>
      <w:r>
        <w:rPr>
          <w:rFonts w:hint="cs"/>
        </w:rPr>
        <w:t>PARENT</w:t>
      </w:r>
      <w:r>
        <w:rPr>
          <w:rFonts w:hint="cs"/>
          <w:rtl/>
        </w:rPr>
        <w:t xml:space="preserve">) </w:t>
      </w:r>
      <w:r>
        <w:sym w:font="Wingdings" w:char="F0DF"/>
      </w:r>
      <w:r>
        <w:rPr>
          <w:rFonts w:hint="cs"/>
          <w:rtl/>
        </w:rPr>
        <w:t xml:space="preserve">  אין סיבוב סביב ציר '</w:t>
      </w:r>
      <w:r>
        <w:rPr>
          <w:rFonts w:hint="cs"/>
        </w:rPr>
        <w:t>X</w:t>
      </w:r>
      <w:r>
        <w:rPr>
          <w:rFonts w:hint="cs"/>
          <w:rtl/>
        </w:rPr>
        <w:t>'</w:t>
      </w:r>
    </w:p>
    <w:p w:rsidR="00A63791" w:rsidRDefault="00A63791" w:rsidP="00A63791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 xml:space="preserve">אורכי הצירים יחולקו ל-4 </w:t>
      </w:r>
      <w:r w:rsidR="00076F2A">
        <w:rPr>
          <w:rFonts w:hint="cs"/>
          <w:rtl/>
        </w:rPr>
        <w:t xml:space="preserve">מקטעים </w:t>
      </w:r>
      <w:r w:rsidR="00076F2A">
        <w:rPr>
          <w:rtl/>
        </w:rPr>
        <w:t>–</w:t>
      </w:r>
      <w:r w:rsidR="00076F2A">
        <w:rPr>
          <w:rFonts w:hint="cs"/>
        </w:rPr>
        <w:t xml:space="preserve"> </w:t>
      </w:r>
      <w:r w:rsidR="00076F2A">
        <w:rPr>
          <w:rFonts w:hint="cs"/>
          <w:rtl/>
        </w:rPr>
        <w:t xml:space="preserve"> (לפחות בשלב הראשון) </w:t>
      </w:r>
    </w:p>
    <w:p w:rsidR="00076F2A" w:rsidRDefault="00137DF4" w:rsidP="00137DF4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חוליה ראשונה בכל זרוע ת</w:t>
      </w:r>
      <w:r w:rsidR="00076F2A">
        <w:rPr>
          <w:rFonts w:hint="cs"/>
          <w:rtl/>
        </w:rPr>
        <w:t>היה קבוע</w:t>
      </w:r>
      <w:r>
        <w:rPr>
          <w:rFonts w:hint="cs"/>
          <w:rtl/>
        </w:rPr>
        <w:t>ה</w:t>
      </w:r>
      <w:r w:rsidR="00076F2A">
        <w:rPr>
          <w:rFonts w:hint="cs"/>
          <w:rtl/>
        </w:rPr>
        <w:t xml:space="preserve"> (0.1 מטר)</w:t>
      </w:r>
      <w:r w:rsidR="007873A5">
        <w:t xml:space="preserve">   assume 1  </w:t>
      </w:r>
    </w:p>
    <w:p w:rsidR="00076F2A" w:rsidRDefault="00076F2A" w:rsidP="002D0FA2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 xml:space="preserve">הציר של המפרק הראשון יהיה תמיד ניצב </w:t>
      </w:r>
      <w:r w:rsidR="002D0FA2">
        <w:rPr>
          <w:rFonts w:hint="cs"/>
          <w:rtl/>
        </w:rPr>
        <w:t>לבסיס</w:t>
      </w:r>
      <w:r>
        <w:rPr>
          <w:rFonts w:hint="cs"/>
          <w:rtl/>
        </w:rPr>
        <w:t xml:space="preserve"> (ציר </w:t>
      </w:r>
      <w:r>
        <w:rPr>
          <w:rFonts w:hint="cs"/>
        </w:rPr>
        <w:t>Z</w:t>
      </w:r>
      <w:r>
        <w:rPr>
          <w:rFonts w:hint="cs"/>
          <w:rtl/>
        </w:rPr>
        <w:t>)</w:t>
      </w:r>
      <w:r w:rsidR="00C875AB">
        <w:t xml:space="preserve"> </w:t>
      </w:r>
      <w:r w:rsidR="00455A94">
        <w:t>?</w:t>
      </w:r>
      <w:r w:rsidR="00C875AB">
        <w:t xml:space="preserve"> assume 2</w:t>
      </w:r>
    </w:p>
    <w:p w:rsidR="00333481" w:rsidRDefault="002E7095" w:rsidP="000B0247">
      <w:pPr>
        <w:pStyle w:val="ListParagraph"/>
        <w:numPr>
          <w:ilvl w:val="0"/>
          <w:numId w:val="11"/>
        </w:numPr>
        <w:bidi/>
      </w:pPr>
      <w:bookmarkStart w:id="0" w:name="_GoBack"/>
      <w:bookmarkEnd w:id="0"/>
      <w:r>
        <w:rPr>
          <w:rFonts w:hint="cs"/>
          <w:rtl/>
        </w:rPr>
        <w:t>זרוע שכל המפרקים הינם מתארכים תיבדק רק עד 3 דרגות חופש</w:t>
      </w:r>
      <w:r w:rsidR="007873A5">
        <w:t xml:space="preserve">             assume </w:t>
      </w:r>
      <w:r w:rsidR="000B0247">
        <w:t>3</w:t>
      </w:r>
      <w:r w:rsidR="007873A5">
        <w:t xml:space="preserve"> </w:t>
      </w:r>
    </w:p>
    <w:p w:rsidR="009466D0" w:rsidRDefault="009466D0" w:rsidP="009466D0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גבולות של זרוע:  עבור מסתובב 0-360 מעלות, עבור מתארכת עד פי 2 מאורך החוליה</w:t>
      </w:r>
    </w:p>
    <w:p w:rsidR="002A0ACC" w:rsidRDefault="002A0ACC" w:rsidP="00DD4489">
      <w:pPr>
        <w:pStyle w:val="ListParagraph"/>
        <w:bidi/>
      </w:pPr>
    </w:p>
    <w:p w:rsidR="00DA3470" w:rsidRDefault="00DA3470" w:rsidP="00DA3470">
      <w:pPr>
        <w:bidi/>
      </w:pPr>
    </w:p>
    <w:p w:rsidR="00E25BBD" w:rsidRDefault="00E25BBD" w:rsidP="00E25BBD">
      <w:pPr>
        <w:bidi/>
      </w:pPr>
    </w:p>
    <w:p w:rsidR="00E25BBD" w:rsidRDefault="00E25BBD" w:rsidP="00E25BBD">
      <w:pPr>
        <w:bidi/>
      </w:pPr>
    </w:p>
    <w:p w:rsidR="00E25BBD" w:rsidRDefault="00E25BBD" w:rsidP="00E25BBD">
      <w:pPr>
        <w:bidi/>
      </w:pPr>
    </w:p>
    <w:p w:rsidR="00DA3470" w:rsidRDefault="00DA3470" w:rsidP="00DA3470">
      <w:pPr>
        <w:bidi/>
      </w:pPr>
    </w:p>
    <w:p w:rsidR="00843781" w:rsidRDefault="00E25BBD" w:rsidP="00843781">
      <w:pPr>
        <w:bidi/>
      </w:pPr>
      <w:r>
        <w:rPr>
          <w:rtl/>
        </w:rPr>
        <w:br w:type="page"/>
      </w:r>
    </w:p>
    <w:p w:rsidR="00843781" w:rsidRDefault="00843781" w:rsidP="002D2AA8">
      <w:pPr>
        <w:bidi/>
        <w:rPr>
          <w:rtl/>
        </w:rPr>
      </w:pPr>
    </w:p>
    <w:p w:rsidR="00DA3470" w:rsidRDefault="008A391B" w:rsidP="00DA3470">
      <w:pPr>
        <w:bidi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824BFA5" wp14:editId="74D8E4CB">
                <wp:simplePos x="0" y="0"/>
                <wp:positionH relativeFrom="column">
                  <wp:posOffset>1344304</wp:posOffset>
                </wp:positionH>
                <wp:positionV relativeFrom="paragraph">
                  <wp:posOffset>1785857</wp:posOffset>
                </wp:positionV>
                <wp:extent cx="382138" cy="286603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138" cy="2866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75F7" w:rsidRDefault="009575F7" w:rsidP="009575F7">
                            <w:r>
                              <w:t>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24BFA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5.85pt;margin-top:140.6pt;width:30.1pt;height:22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" stroked="f">
                <v:textbox>
                  <w:txbxContent>
                    <w:p w:rsidR="009575F7" w:rsidRDefault="009575F7" w:rsidP="009575F7">
                      <w:r>
                        <w:t>z</w:t>
                      </w:r>
                    </w:p>
                  </w:txbxContent>
                </v:textbox>
              </v:shape>
            </w:pict>
          </mc:Fallback>
        </mc:AlternateContent>
      </w:r>
      <w:r w:rsidR="00C00D29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F18A8FE" wp14:editId="1017CA8E">
                <wp:simplePos x="0" y="0"/>
                <wp:positionH relativeFrom="column">
                  <wp:posOffset>962167</wp:posOffset>
                </wp:positionH>
                <wp:positionV relativeFrom="paragraph">
                  <wp:posOffset>3036627</wp:posOffset>
                </wp:positionV>
                <wp:extent cx="1894385" cy="1044054"/>
                <wp:effectExtent l="38100" t="0" r="29845" b="6096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94385" cy="10440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B2EA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5" o:spid="_x0000_s1026" type="#_x0000_t32" style="position:absolute;margin-left:75.75pt;margin-top:239.1pt;width:149.15pt;height:82.2pt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" strokecolor="#ed7d31 [3205]" strokeweight="1.5pt">
                <v:stroke endarrow="block" joinstyle="miter"/>
              </v:shape>
            </w:pict>
          </mc:Fallback>
        </mc:AlternateContent>
      </w:r>
      <w:r w:rsidR="00C00D29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F18A8FE" wp14:editId="1017CA8E">
                <wp:simplePos x="0" y="0"/>
                <wp:positionH relativeFrom="column">
                  <wp:posOffset>962166</wp:posOffset>
                </wp:positionH>
                <wp:positionV relativeFrom="paragraph">
                  <wp:posOffset>1787857</wp:posOffset>
                </wp:positionV>
                <wp:extent cx="1889201" cy="1248770"/>
                <wp:effectExtent l="38100" t="38100" r="15875" b="2794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89201" cy="12487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4033A" id="Straight Arrow Connector 24" o:spid="_x0000_s1026" type="#_x0000_t32" style="position:absolute;margin-left:75.75pt;margin-top:140.8pt;width:148.75pt;height:98.35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" strokecolor="#ed7d31 [3205]" strokeweight="1.5pt">
                <v:stroke endarrow="block" joinstyle="miter"/>
              </v:shape>
            </w:pict>
          </mc:Fallback>
        </mc:AlternateContent>
      </w:r>
      <w:r w:rsidR="00C00D29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F18A8FE" wp14:editId="1017CA8E">
                <wp:simplePos x="0" y="0"/>
                <wp:positionH relativeFrom="column">
                  <wp:posOffset>2552131</wp:posOffset>
                </wp:positionH>
                <wp:positionV relativeFrom="paragraph">
                  <wp:posOffset>354842</wp:posOffset>
                </wp:positionV>
                <wp:extent cx="300251" cy="2633970"/>
                <wp:effectExtent l="38100" t="38100" r="24130" b="1460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0251" cy="26339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06BEF" id="Straight Arrow Connector 23" o:spid="_x0000_s1026" type="#_x0000_t32" style="position:absolute;margin-left:200.95pt;margin-top:27.95pt;width:23.65pt;height:207.4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" strokecolor="#ed7d31 [3205]" strokeweight="1.5pt">
                <v:stroke endarrow="block" joinstyle="miter"/>
              </v:shape>
            </w:pict>
          </mc:Fallback>
        </mc:AlternateContent>
      </w:r>
      <w:r w:rsidR="00C00D29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F18A8FE" wp14:editId="1017CA8E">
                <wp:simplePos x="0" y="0"/>
                <wp:positionH relativeFrom="column">
                  <wp:posOffset>2852210</wp:posOffset>
                </wp:positionH>
                <wp:positionV relativeFrom="paragraph">
                  <wp:posOffset>839337</wp:posOffset>
                </wp:positionV>
                <wp:extent cx="2047335" cy="2197290"/>
                <wp:effectExtent l="0" t="38100" r="48260" b="317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47335" cy="21972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F917BD" id="Straight Arrow Connector 26" o:spid="_x0000_s1026" type="#_x0000_t32" style="position:absolute;margin-left:224.6pt;margin-top:66.1pt;width:161.2pt;height:173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" strokecolor="#ed7d31 [3205]" strokeweight="1.5pt">
                <v:stroke endarrow="block" joinstyle="miter"/>
              </v:shape>
            </w:pict>
          </mc:Fallback>
        </mc:AlternateContent>
      </w:r>
      <w:r w:rsidR="00C00D2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F3E73FD" wp14:editId="49F4AAD1">
                <wp:simplePos x="0" y="0"/>
                <wp:positionH relativeFrom="column">
                  <wp:posOffset>1339566</wp:posOffset>
                </wp:positionH>
                <wp:positionV relativeFrom="paragraph">
                  <wp:posOffset>3036484</wp:posOffset>
                </wp:positionV>
                <wp:extent cx="1512702" cy="1105611"/>
                <wp:effectExtent l="38100" t="0" r="30480" b="5651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12702" cy="110561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116E5" id="Straight Arrow Connector 14" o:spid="_x0000_s1026" type="#_x0000_t32" style="position:absolute;margin-left:105.5pt;margin-top:239.1pt;width:119.1pt;height:87.0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" strokecolor="#ed7d31 [3205]" strokeweight="1.5pt">
                <v:stroke endarrow="block" joinstyle="miter"/>
              </v:shape>
            </w:pict>
          </mc:Fallback>
        </mc:AlternateContent>
      </w:r>
      <w:r w:rsidR="00C00D29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6B3D4C5" wp14:editId="7BF67563">
                <wp:simplePos x="0" y="0"/>
                <wp:positionH relativeFrom="column">
                  <wp:posOffset>2852269</wp:posOffset>
                </wp:positionH>
                <wp:positionV relativeFrom="paragraph">
                  <wp:posOffset>2777320</wp:posOffset>
                </wp:positionV>
                <wp:extent cx="1317009" cy="477672"/>
                <wp:effectExtent l="0" t="0" r="16510" b="1778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7009" cy="4776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C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0D29" w:rsidRDefault="00C00D29" w:rsidP="00C00D29">
                            <w:pPr>
                              <w:jc w:val="center"/>
                            </w:pPr>
                            <w:r>
                              <w:t>Joints- changeable types &amp; ax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3D4C5" id="_x0000_s1027" type="#_x0000_t202" style="position:absolute;left:0;text-align:left;margin-left:224.6pt;margin-top:218.7pt;width:103.7pt;height:37.6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" strokecolor="#ffc000">
                <v:textbox>
                  <w:txbxContent>
                    <w:p w:rsidR="00C00D29" w:rsidRDefault="00C00D29" w:rsidP="00C00D29">
                      <w:pPr>
                        <w:jc w:val="center"/>
                      </w:pPr>
                      <w:r>
                        <w:t>Joints- changeable types &amp; axis</w:t>
                      </w:r>
                    </w:p>
                  </w:txbxContent>
                </v:textbox>
              </v:shape>
            </w:pict>
          </mc:Fallback>
        </mc:AlternateContent>
      </w:r>
      <w:r w:rsidR="00933070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24633FF" wp14:editId="0A45B381">
                <wp:simplePos x="0" y="0"/>
                <wp:positionH relativeFrom="column">
                  <wp:posOffset>511790</wp:posOffset>
                </wp:positionH>
                <wp:positionV relativeFrom="paragraph">
                  <wp:posOffset>1787857</wp:posOffset>
                </wp:positionV>
                <wp:extent cx="532225" cy="2408631"/>
                <wp:effectExtent l="0" t="0" r="77470" b="4889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225" cy="24086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28B2B" id="Straight Arrow Connector 19" o:spid="_x0000_s1026" type="#_x0000_t32" style="position:absolute;margin-left:40.3pt;margin-top:140.8pt;width:41.9pt;height:189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" strokecolor="#a5a5a5 [3206]" strokeweight="1.5pt">
                <v:stroke endarrow="block" joinstyle="miter"/>
              </v:shape>
            </w:pict>
          </mc:Fallback>
        </mc:AlternateContent>
      </w:r>
      <w:r w:rsidR="00933070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24633FF" wp14:editId="0A45B381">
                <wp:simplePos x="0" y="0"/>
                <wp:positionH relativeFrom="column">
                  <wp:posOffset>511791</wp:posOffset>
                </wp:positionH>
                <wp:positionV relativeFrom="paragraph">
                  <wp:posOffset>661916</wp:posOffset>
                </wp:positionV>
                <wp:extent cx="3398293" cy="1125410"/>
                <wp:effectExtent l="0" t="38100" r="50165" b="3683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8293" cy="11254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DE1DD" id="Straight Arrow Connector 17" o:spid="_x0000_s1026" type="#_x0000_t32" style="position:absolute;margin-left:40.3pt;margin-top:52.1pt;width:267.6pt;height:88.6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" strokecolor="#a5a5a5 [3206]" strokeweight="1.5pt">
                <v:stroke endarrow="block" joinstyle="miter"/>
              </v:shape>
            </w:pict>
          </mc:Fallback>
        </mc:AlternateContent>
      </w:r>
      <w:r w:rsidR="0002463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24633FF" wp14:editId="0A45B381">
                <wp:simplePos x="0" y="0"/>
                <wp:positionH relativeFrom="column">
                  <wp:posOffset>552734</wp:posOffset>
                </wp:positionH>
                <wp:positionV relativeFrom="paragraph">
                  <wp:posOffset>1160059</wp:posOffset>
                </wp:positionV>
                <wp:extent cx="1084940" cy="614007"/>
                <wp:effectExtent l="0" t="38100" r="58420" b="3429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84940" cy="61400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AADCE" id="Straight Arrow Connector 16" o:spid="_x0000_s1026" type="#_x0000_t32" style="position:absolute;margin-left:43.5pt;margin-top:91.35pt;width:85.45pt;height:48.3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" strokecolor="#a5a5a5 [3206]" strokeweight="1.5pt">
                <v:stroke endarrow="block" joinstyle="miter"/>
              </v:shape>
            </w:pict>
          </mc:Fallback>
        </mc:AlternateContent>
      </w:r>
      <w:r w:rsidR="00024633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6D98ECF2" wp14:editId="1EC6F661">
                <wp:simplePos x="0" y="0"/>
                <wp:positionH relativeFrom="column">
                  <wp:posOffset>-804943</wp:posOffset>
                </wp:positionH>
                <wp:positionV relativeFrom="paragraph">
                  <wp:posOffset>1548889</wp:posOffset>
                </wp:positionV>
                <wp:extent cx="1317009" cy="477672"/>
                <wp:effectExtent l="0" t="0" r="16510" b="1778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7009" cy="4776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4633" w:rsidRDefault="00024633" w:rsidP="00024633">
                            <w:pPr>
                              <w:jc w:val="center"/>
                            </w:pPr>
                            <w:r>
                              <w:t>Links- changeable lengt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8ECF2" id="_x0000_s1028" type="#_x0000_t202" style="position:absolute;left:0;text-align:left;margin-left:-63.4pt;margin-top:121.95pt;width:103.7pt;height:37.6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" strokecolor="#a5a5a5 [2092]">
                <v:textbox>
                  <w:txbxContent>
                    <w:p w:rsidR="00024633" w:rsidRDefault="00024633" w:rsidP="00024633">
                      <w:pPr>
                        <w:jc w:val="center"/>
                      </w:pPr>
                      <w:r>
                        <w:t>Links- changeable lengths</w:t>
                      </w:r>
                    </w:p>
                  </w:txbxContent>
                </v:textbox>
              </v:shape>
            </w:pict>
          </mc:Fallback>
        </mc:AlternateContent>
      </w:r>
      <w:r w:rsidR="00024633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24633FF" wp14:editId="0A45B381">
                <wp:simplePos x="0" y="0"/>
                <wp:positionH relativeFrom="column">
                  <wp:posOffset>513875</wp:posOffset>
                </wp:positionH>
                <wp:positionV relativeFrom="paragraph">
                  <wp:posOffset>1776682</wp:posOffset>
                </wp:positionV>
                <wp:extent cx="359581" cy="666266"/>
                <wp:effectExtent l="0" t="0" r="59690" b="5778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581" cy="6662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2C0A8" id="Straight Arrow Connector 18" o:spid="_x0000_s1026" type="#_x0000_t32" style="position:absolute;margin-left:40.45pt;margin-top:139.9pt;width:28.3pt;height:52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" strokecolor="#a5a5a5 [3206]" strokeweight="1.5pt">
                <v:stroke endarrow="block" joinstyle="miter"/>
              </v:shape>
            </w:pict>
          </mc:Fallback>
        </mc:AlternateContent>
      </w:r>
      <w:r w:rsidR="00312C1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24633FF" wp14:editId="0A45B381">
                <wp:simplePos x="0" y="0"/>
                <wp:positionH relativeFrom="column">
                  <wp:posOffset>1276065</wp:posOffset>
                </wp:positionH>
                <wp:positionV relativeFrom="paragraph">
                  <wp:posOffset>4578823</wp:posOffset>
                </wp:positionV>
                <wp:extent cx="586853" cy="416257"/>
                <wp:effectExtent l="38100" t="38100" r="22860" b="222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6853" cy="416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CDF56" id="Straight Arrow Connector 15" o:spid="_x0000_s1026" type="#_x0000_t32" style="position:absolute;margin-left:100.5pt;margin-top:360.55pt;width:46.2pt;height:32.8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312C17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6D98ECF2" wp14:editId="1EC6F661">
                <wp:simplePos x="0" y="0"/>
                <wp:positionH relativeFrom="column">
                  <wp:posOffset>1582732</wp:posOffset>
                </wp:positionH>
                <wp:positionV relativeFrom="paragraph">
                  <wp:posOffset>4996929</wp:posOffset>
                </wp:positionV>
                <wp:extent cx="2545308" cy="266132"/>
                <wp:effectExtent l="0" t="0" r="7620" b="635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5308" cy="2661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12C17" w:rsidRDefault="00312C17" w:rsidP="00312C17">
                            <w:r>
                              <w:t xml:space="preserve">Joint0 – always along Z ax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8ECF2" id="_x0000_s1029" type="#_x0000_t202" style="position:absolute;left:0;text-align:left;margin-left:124.6pt;margin-top:393.45pt;width:200.4pt;height:20.9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" stroked="f">
                <v:textbox>
                  <w:txbxContent>
                    <w:p w:rsidR="00312C17" w:rsidRDefault="00312C17" w:rsidP="00312C17">
                      <w:r>
                        <w:t xml:space="preserve">Joint0 – always along Z axe </w:t>
                      </w:r>
                    </w:p>
                  </w:txbxContent>
                </v:textbox>
              </v:shape>
            </w:pict>
          </mc:Fallback>
        </mc:AlternateContent>
      </w:r>
      <w:r w:rsidR="00312C1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3E73FD" wp14:editId="49F4AAD1">
                <wp:simplePos x="0" y="0"/>
                <wp:positionH relativeFrom="column">
                  <wp:posOffset>1282890</wp:posOffset>
                </wp:positionH>
                <wp:positionV relativeFrom="paragraph">
                  <wp:posOffset>4278573</wp:posOffset>
                </wp:positionV>
                <wp:extent cx="627797" cy="126858"/>
                <wp:effectExtent l="38100" t="0" r="20320" b="8318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797" cy="1268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EFC35" id="Straight Arrow Connector 13" o:spid="_x0000_s1026" type="#_x0000_t32" style="position:absolute;margin-left:101pt;margin-top:336.9pt;width:49.45pt;height:10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2A5853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7CB9038" wp14:editId="77686F4F">
                <wp:simplePos x="0" y="0"/>
                <wp:positionH relativeFrom="column">
                  <wp:posOffset>1862872</wp:posOffset>
                </wp:positionH>
                <wp:positionV relativeFrom="paragraph">
                  <wp:posOffset>4141470</wp:posOffset>
                </wp:positionV>
                <wp:extent cx="2545308" cy="266132"/>
                <wp:effectExtent l="0" t="0" r="7620" b="63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5308" cy="2661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5853" w:rsidRDefault="002A5853" w:rsidP="003957D2">
                            <w:r>
                              <w:t>Link</w:t>
                            </w:r>
                            <w:r w:rsidR="003957D2">
                              <w:t>1</w:t>
                            </w:r>
                            <w:r>
                              <w:t xml:space="preserve">- Always in Z direc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B9038" id="_x0000_s1030" type="#_x0000_t202" style="position:absolute;left:0;text-align:left;margin-left:146.7pt;margin-top:326.1pt;width:200.4pt;height:20.9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" stroked="f">
                <v:textbox>
                  <w:txbxContent>
                    <w:p w:rsidR="002A5853" w:rsidRDefault="002A5853" w:rsidP="003957D2">
                      <w:r>
                        <w:t>Link</w:t>
                      </w:r>
                      <w:r w:rsidR="003957D2">
                        <w:t>1</w:t>
                      </w:r>
                      <w:r>
                        <w:t xml:space="preserve">- Always in Z direction </w:t>
                      </w:r>
                    </w:p>
                  </w:txbxContent>
                </v:textbox>
              </v:shape>
            </w:pict>
          </mc:Fallback>
        </mc:AlternateContent>
      </w:r>
      <w:r w:rsidR="00B242AC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039835E" wp14:editId="397159BB">
                <wp:simplePos x="0" y="0"/>
                <wp:positionH relativeFrom="column">
                  <wp:posOffset>1057294</wp:posOffset>
                </wp:positionH>
                <wp:positionV relativeFrom="paragraph">
                  <wp:posOffset>5690870</wp:posOffset>
                </wp:positionV>
                <wp:extent cx="525381" cy="266065"/>
                <wp:effectExtent l="0" t="0" r="8255" b="63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381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51895" w:rsidRDefault="00351895" w:rsidP="00351895">
                            <w:r>
                              <w:t xml:space="preserve">Bas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9835E" id="_x0000_s1031" type="#_x0000_t202" style="position:absolute;left:0;text-align:left;margin-left:83.25pt;margin-top:448.1pt;width:41.35pt;height:20.9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" stroked="f">
                <v:textbox>
                  <w:txbxContent>
                    <w:p w:rsidR="00351895" w:rsidRDefault="00351895" w:rsidP="00351895">
                      <w:r>
                        <w:t xml:space="preserve">Base </w:t>
                      </w:r>
                    </w:p>
                  </w:txbxContent>
                </v:textbox>
              </v:shape>
            </w:pict>
          </mc:Fallback>
        </mc:AlternateContent>
      </w:r>
      <w:r w:rsidR="00B242A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280207</wp:posOffset>
                </wp:positionH>
                <wp:positionV relativeFrom="paragraph">
                  <wp:posOffset>4630733</wp:posOffset>
                </wp:positionV>
                <wp:extent cx="64097" cy="1183213"/>
                <wp:effectExtent l="76200" t="38100" r="31750" b="1714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097" cy="11832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D4E313" id="Straight Arrow Connector 10" o:spid="_x0000_s1026" type="#_x0000_t32" style="position:absolute;margin-left:100.8pt;margin-top:364.6pt;width:5.05pt;height:93.15pt;flip:x 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  <w:r w:rsidR="009575F7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824BFA5" wp14:editId="74D8E4CB">
                <wp:simplePos x="0" y="0"/>
                <wp:positionH relativeFrom="column">
                  <wp:posOffset>-54543</wp:posOffset>
                </wp:positionH>
                <wp:positionV relativeFrom="paragraph">
                  <wp:posOffset>5262150</wp:posOffset>
                </wp:positionV>
                <wp:extent cx="293370" cy="266065"/>
                <wp:effectExtent l="0" t="0" r="0" b="63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75F7" w:rsidRDefault="009575F7" w:rsidP="009575F7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4BFA5" id="_x0000_s1032" type="#_x0000_t202" style="position:absolute;left:0;text-align:left;margin-left:-4.3pt;margin-top:414.35pt;width:23.1pt;height:20.9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" stroked="f">
                <v:textbox>
                  <w:txbxContent>
                    <w:p w:rsidR="009575F7" w:rsidRDefault="009575F7" w:rsidP="009575F7"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9575F7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841134</wp:posOffset>
                </wp:positionH>
                <wp:positionV relativeFrom="paragraph">
                  <wp:posOffset>4464097</wp:posOffset>
                </wp:positionV>
                <wp:extent cx="293370" cy="266065"/>
                <wp:effectExtent l="0" t="0" r="0" b="6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75F7" w:rsidRDefault="00357081" w:rsidP="009575F7">
                            <w: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302.45pt;margin-top:351.5pt;width:23.1pt;height:20.9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" stroked="f">
                <v:textbox>
                  <w:txbxContent>
                    <w:p w:rsidR="009575F7" w:rsidRDefault="00357081" w:rsidP="009575F7">
                      <w: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 w:rsidR="00A7058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26FDBA" wp14:editId="5CE0BB82">
                <wp:simplePos x="0" y="0"/>
                <wp:positionH relativeFrom="column">
                  <wp:posOffset>1234932</wp:posOffset>
                </wp:positionH>
                <wp:positionV relativeFrom="paragraph">
                  <wp:posOffset>4579924</wp:posOffset>
                </wp:positionV>
                <wp:extent cx="2606722" cy="45719"/>
                <wp:effectExtent l="0" t="38100" r="41275" b="8826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672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8A8A8" id="Straight Arrow Connector 3" o:spid="_x0000_s1026" type="#_x0000_t32" style="position:absolute;margin-left:97.25pt;margin-top:360.6pt;width:205.25pt;height: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" strokecolor="black [3200]" strokeweight="1.5pt">
                <v:stroke endarrow="block" joinstyle="miter"/>
              </v:shape>
            </w:pict>
          </mc:Fallback>
        </mc:AlternateContent>
      </w:r>
      <w:r w:rsidR="00AA2DA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67375D" wp14:editId="61C39A70">
                <wp:simplePos x="0" y="0"/>
                <wp:positionH relativeFrom="column">
                  <wp:posOffset>238836</wp:posOffset>
                </wp:positionH>
                <wp:positionV relativeFrom="paragraph">
                  <wp:posOffset>4580056</wp:posOffset>
                </wp:positionV>
                <wp:extent cx="996286" cy="839650"/>
                <wp:effectExtent l="38100" t="0" r="33020" b="5588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6286" cy="839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107A0" id="Straight Arrow Connector 4" o:spid="_x0000_s1026" type="#_x0000_t32" style="position:absolute;margin-left:18.8pt;margin-top:360.65pt;width:78.45pt;height:66.1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" strokecolor="black [3200]" strokeweight="1.5pt">
                <v:stroke endarrow="block" joinstyle="miter"/>
              </v:shape>
            </w:pict>
          </mc:Fallback>
        </mc:AlternateContent>
      </w:r>
      <w:r w:rsidR="00AA2DA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35122</wp:posOffset>
                </wp:positionH>
                <wp:positionV relativeFrom="paragraph">
                  <wp:posOffset>1823521</wp:posOffset>
                </wp:positionV>
                <wp:extent cx="45719" cy="2756848"/>
                <wp:effectExtent l="38100" t="38100" r="69215" b="2476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27568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73465" id="Straight Arrow Connector 2" o:spid="_x0000_s1026" type="#_x0000_t32" style="position:absolute;margin-left:97.25pt;margin-top:143.6pt;width:3.6pt;height:217.0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" strokecolor="black [3200]" strokeweight="1.5pt">
                <v:stroke endarrow="block" joinstyle="miter"/>
              </v:shape>
            </w:pict>
          </mc:Fallback>
        </mc:AlternateContent>
      </w:r>
      <w:r w:rsidR="00DA3470">
        <w:rPr>
          <w:noProof/>
        </w:rPr>
        <w:drawing>
          <wp:inline distT="0" distB="0" distL="0" distR="0" wp14:anchorId="23CF757D" wp14:editId="0BEC8718">
            <wp:extent cx="5813074" cy="5218837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7279" t="18006" r="9064" b="14031"/>
                    <a:stretch/>
                  </pic:blipFill>
                  <pic:spPr bwMode="auto">
                    <a:xfrm>
                      <a:off x="0" y="0"/>
                      <a:ext cx="5839393" cy="5242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A34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031E" w:rsidRDefault="00CD031E" w:rsidP="00A63791">
      <w:pPr>
        <w:spacing w:after="0" w:line="240" w:lineRule="auto"/>
      </w:pPr>
      <w:r>
        <w:separator/>
      </w:r>
    </w:p>
  </w:endnote>
  <w:endnote w:type="continuationSeparator" w:id="0">
    <w:p w:rsidR="00CD031E" w:rsidRDefault="00CD031E" w:rsidP="00A637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031E" w:rsidRDefault="00CD031E" w:rsidP="00A63791">
      <w:pPr>
        <w:spacing w:after="0" w:line="240" w:lineRule="auto"/>
      </w:pPr>
      <w:r>
        <w:separator/>
      </w:r>
    </w:p>
  </w:footnote>
  <w:footnote w:type="continuationSeparator" w:id="0">
    <w:p w:rsidR="00CD031E" w:rsidRDefault="00CD031E" w:rsidP="00A637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87A00AD"/>
    <w:multiLevelType w:val="hybridMultilevel"/>
    <w:tmpl w:val="4BEC2C6C"/>
    <w:lvl w:ilvl="0" w:tplc="C4A80D9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c3MrO0MDYwNzVW0lEKTi0uzszPAykwrAUAIjZvPywAAAA="/>
  </w:docVars>
  <w:rsids>
    <w:rsidRoot w:val="0097388B"/>
    <w:rsid w:val="00003461"/>
    <w:rsid w:val="00024633"/>
    <w:rsid w:val="00035B16"/>
    <w:rsid w:val="00076F2A"/>
    <w:rsid w:val="000B0247"/>
    <w:rsid w:val="001064AA"/>
    <w:rsid w:val="001356E0"/>
    <w:rsid w:val="00137DF4"/>
    <w:rsid w:val="001535BF"/>
    <w:rsid w:val="002A0ACC"/>
    <w:rsid w:val="002A5853"/>
    <w:rsid w:val="002D0FA2"/>
    <w:rsid w:val="002D2AA8"/>
    <w:rsid w:val="002E7095"/>
    <w:rsid w:val="00312C17"/>
    <w:rsid w:val="00320611"/>
    <w:rsid w:val="00333265"/>
    <w:rsid w:val="00333481"/>
    <w:rsid w:val="00351895"/>
    <w:rsid w:val="00357081"/>
    <w:rsid w:val="003957D2"/>
    <w:rsid w:val="00455A94"/>
    <w:rsid w:val="00466CC1"/>
    <w:rsid w:val="004C279E"/>
    <w:rsid w:val="0054570E"/>
    <w:rsid w:val="00557EB2"/>
    <w:rsid w:val="00565664"/>
    <w:rsid w:val="00716C5E"/>
    <w:rsid w:val="00716D99"/>
    <w:rsid w:val="007873A5"/>
    <w:rsid w:val="007901DB"/>
    <w:rsid w:val="007C414B"/>
    <w:rsid w:val="00843781"/>
    <w:rsid w:val="008A391B"/>
    <w:rsid w:val="00933070"/>
    <w:rsid w:val="00933EFC"/>
    <w:rsid w:val="009466D0"/>
    <w:rsid w:val="009575F7"/>
    <w:rsid w:val="0097388B"/>
    <w:rsid w:val="00A63791"/>
    <w:rsid w:val="00A7058A"/>
    <w:rsid w:val="00AA1750"/>
    <w:rsid w:val="00AA2DA6"/>
    <w:rsid w:val="00B00272"/>
    <w:rsid w:val="00B242AC"/>
    <w:rsid w:val="00C00D29"/>
    <w:rsid w:val="00C45685"/>
    <w:rsid w:val="00C875AB"/>
    <w:rsid w:val="00CD031E"/>
    <w:rsid w:val="00D26968"/>
    <w:rsid w:val="00D63F7B"/>
    <w:rsid w:val="00DA3470"/>
    <w:rsid w:val="00DD4489"/>
    <w:rsid w:val="00E25BBD"/>
    <w:rsid w:val="00E56EBD"/>
    <w:rsid w:val="00ED7A47"/>
    <w:rsid w:val="00F45DC8"/>
    <w:rsid w:val="00FF3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EDD58"/>
  <w15:chartTrackingRefBased/>
  <w15:docId w15:val="{AD507985-4987-4870-B44A-68F286576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rsid w:val="00A637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791"/>
  </w:style>
  <w:style w:type="paragraph" w:styleId="Footer">
    <w:name w:val="footer"/>
    <w:basedOn w:val="Normal"/>
    <w:link w:val="FooterChar"/>
    <w:uiPriority w:val="99"/>
    <w:unhideWhenUsed/>
    <w:rsid w:val="00A637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791"/>
  </w:style>
  <w:style w:type="paragraph" w:styleId="ListParagraph">
    <w:name w:val="List Paragraph"/>
    <w:basedOn w:val="Normal"/>
    <w:uiPriority w:val="34"/>
    <w:qFormat/>
    <w:rsid w:val="00A6379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35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35B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03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606FED2-8E29-4E37-8384-B46106493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46</cp:revision>
  <dcterms:created xsi:type="dcterms:W3CDTF">2019-02-20T06:19:00Z</dcterms:created>
  <dcterms:modified xsi:type="dcterms:W3CDTF">2019-11-03T12:29:00Z</dcterms:modified>
</cp:coreProperties>
</file>